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ae9c5d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ae9c5d4-8889-11ee-8fb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Y7DQAiz+gH//5f8gLUh7aWXlcyhkyiZycECbEzQX6vwU98AsKqbeu3hhe/1329oCqpRIA2qO8UTEoU48ftwgVcOUdEd4rUqxwu8pUIFBC/qZ0o/64BfL6cp8XA1lNbPwiuzC+9jvJrLBEvPxTxfGKmWF+bxSclGoTnug3yFWMrYWz0rxVsdtxkpDHKGJxfA2IxbWAHG8SljM9uT9AUf41XS4DIS9xvtU2bFh8r9dJQsIZvpOsjXvmxahGmXyfXivtCuHlfN/cDic3gYy8/xMI7wjLuD/u2xP5ewmOMpKgwV/VQx9+eheb2BF/PDZjUNx4t83XLEDmAc8OGgXDijXehvpjiNtNPkAu/NdPOifqaYvjv3g/k/gL1+Bl0+P376f/cP9ENkJbNWIO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network qlink down arkansas what is proble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ae9c5d4-8889-11ee-8fb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ae9c5d4-8889-11ee-8fb0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ae9c5d4-8889-11ee-8fb0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ae9c5d4</dc:title>
  <dc:creator/>
  <cp:keywords/>
  <dcterms:created xsi:type="dcterms:W3CDTF">2026-05-03T10:49:57Z</dcterms:created>
  <dcterms:modified xsi:type="dcterms:W3CDTF">2026-05-03T10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